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F93CD" w14:textId="705F7D09" w:rsidR="00262D61" w:rsidRDefault="00262D61" w:rsidP="000B1EDD"/>
    <w:p w14:paraId="54B4439C" w14:textId="77777777" w:rsidR="00664C56" w:rsidRDefault="00664C56" w:rsidP="000B1EDD"/>
    <w:p w14:paraId="6F26BAC1" w14:textId="77777777" w:rsidR="00664C56" w:rsidRDefault="00664C56" w:rsidP="000B1EDD"/>
    <w:p w14:paraId="54244609" w14:textId="77777777" w:rsidR="00664C56" w:rsidRDefault="00664C56" w:rsidP="000B1EDD"/>
    <w:p w14:paraId="1E11140B" w14:textId="77777777" w:rsidR="00664C56" w:rsidRDefault="00664C56" w:rsidP="000B1EDD"/>
    <w:p w14:paraId="35C04539" w14:textId="77777777" w:rsidR="00664C56" w:rsidRDefault="00664C56" w:rsidP="000B1EDD"/>
    <w:p w14:paraId="60CFE817" w14:textId="4CE3CF01" w:rsidR="00664C56" w:rsidRDefault="006C1439" w:rsidP="00664C5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roid Application Project</w:t>
      </w:r>
    </w:p>
    <w:p w14:paraId="5C16A838" w14:textId="6C4040A3" w:rsidR="005C64C4" w:rsidRDefault="005C64C4" w:rsidP="00664C5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 437 Mobile Applications</w:t>
      </w:r>
    </w:p>
    <w:p w14:paraId="2FD2BEDE" w14:textId="5EC67B2C" w:rsidR="005C64C4" w:rsidRDefault="005C64C4" w:rsidP="00664C5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stin Armstrong</w:t>
      </w:r>
    </w:p>
    <w:p w14:paraId="0D5FDC8A" w14:textId="74FE32EA" w:rsidR="005C64C4" w:rsidRDefault="005C64C4" w:rsidP="00664C5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int Leo University</w:t>
      </w:r>
    </w:p>
    <w:p w14:paraId="0BCD6F90" w14:textId="77777777" w:rsidR="005C64C4" w:rsidRPr="00664C56" w:rsidRDefault="005C64C4" w:rsidP="00664C5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856E2E" w14:textId="77777777" w:rsidR="00624B02" w:rsidRDefault="00624B02" w:rsidP="000B1EDD"/>
    <w:p w14:paraId="401D8039" w14:textId="77777777" w:rsidR="00624B02" w:rsidRDefault="00624B02" w:rsidP="000B1EDD"/>
    <w:p w14:paraId="3CD04763" w14:textId="77777777" w:rsidR="00624B02" w:rsidRDefault="00624B02" w:rsidP="000B1EDD"/>
    <w:p w14:paraId="0B527797" w14:textId="77777777" w:rsidR="00624B02" w:rsidRDefault="00624B02" w:rsidP="000B1EDD"/>
    <w:p w14:paraId="46DE8093" w14:textId="77777777" w:rsidR="00624B02" w:rsidRDefault="00624B02" w:rsidP="000B1EDD"/>
    <w:p w14:paraId="0B0A33D7" w14:textId="77777777" w:rsidR="00624B02" w:rsidRDefault="00624B02" w:rsidP="000B1EDD"/>
    <w:p w14:paraId="65AC080A" w14:textId="77777777" w:rsidR="00624B02" w:rsidRDefault="00624B02" w:rsidP="000B1EDD"/>
    <w:p w14:paraId="61A4ACAD" w14:textId="77777777" w:rsidR="00624B02" w:rsidRDefault="00624B02" w:rsidP="000B1EDD"/>
    <w:p w14:paraId="4BA02355" w14:textId="77777777" w:rsidR="00624B02" w:rsidRDefault="00624B02" w:rsidP="000B1EDD"/>
    <w:p w14:paraId="77F11603" w14:textId="77777777" w:rsidR="00624B02" w:rsidRDefault="00624B02" w:rsidP="000B1EDD"/>
    <w:p w14:paraId="0030AC09" w14:textId="77777777" w:rsidR="00624B02" w:rsidRDefault="00624B02" w:rsidP="000B1EDD"/>
    <w:p w14:paraId="6B537AAF" w14:textId="77777777" w:rsidR="00624B02" w:rsidRDefault="00624B02" w:rsidP="000B1EDD"/>
    <w:p w14:paraId="326C91DB" w14:textId="77777777" w:rsidR="00624B02" w:rsidRDefault="00624B02" w:rsidP="000B1EDD"/>
    <w:p w14:paraId="11EECBD4" w14:textId="77777777" w:rsidR="00ED1E14" w:rsidRDefault="00ED1E14" w:rsidP="000B1EDD"/>
    <w:p w14:paraId="69CF4321" w14:textId="0876DF4E" w:rsidR="00F54E53" w:rsidRPr="00B808F3" w:rsidRDefault="00F90FA9" w:rsidP="00F54E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lastRenderedPageBreak/>
        <w:t>Introduction</w:t>
      </w:r>
    </w:p>
    <w:p w14:paraId="238CEEFA" w14:textId="772C90DA" w:rsidR="00F90FA9" w:rsidRDefault="00F90FA9" w:rsidP="00F90F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Background</w:t>
      </w:r>
      <w:r w:rsidR="00F542F6">
        <w:rPr>
          <w:rFonts w:ascii="Times New Roman" w:hAnsi="Times New Roman" w:cs="Times New Roman"/>
          <w:sz w:val="24"/>
          <w:szCs w:val="24"/>
        </w:rPr>
        <w:t>:</w:t>
      </w:r>
    </w:p>
    <w:p w14:paraId="6D1F4D48" w14:textId="1C964205" w:rsidR="003A6783" w:rsidRDefault="00F542F6" w:rsidP="003A678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Applications COM 437</w:t>
      </w:r>
      <w:r w:rsidR="00132B2A">
        <w:rPr>
          <w:rFonts w:ascii="Times New Roman" w:hAnsi="Times New Roman" w:cs="Times New Roman"/>
          <w:sz w:val="24"/>
          <w:szCs w:val="24"/>
        </w:rPr>
        <w:t xml:space="preserve"> provides</w:t>
      </w:r>
      <w:r w:rsidR="003476CA">
        <w:rPr>
          <w:rFonts w:ascii="Times New Roman" w:hAnsi="Times New Roman" w:cs="Times New Roman"/>
          <w:sz w:val="24"/>
          <w:szCs w:val="24"/>
        </w:rPr>
        <w:t xml:space="preserve"> the basics of </w:t>
      </w:r>
      <w:r w:rsidR="00BC5B48">
        <w:rPr>
          <w:rFonts w:ascii="Times New Roman" w:hAnsi="Times New Roman" w:cs="Times New Roman"/>
          <w:sz w:val="24"/>
          <w:szCs w:val="24"/>
        </w:rPr>
        <w:t xml:space="preserve">mobile </w:t>
      </w:r>
      <w:r w:rsidR="00B07C77">
        <w:rPr>
          <w:rFonts w:ascii="Times New Roman" w:hAnsi="Times New Roman" w:cs="Times New Roman"/>
          <w:sz w:val="24"/>
          <w:szCs w:val="24"/>
        </w:rPr>
        <w:t>applications</w:t>
      </w:r>
      <w:r w:rsidR="00BC5B48">
        <w:rPr>
          <w:rFonts w:ascii="Times New Roman" w:hAnsi="Times New Roman" w:cs="Times New Roman"/>
          <w:sz w:val="24"/>
          <w:szCs w:val="24"/>
        </w:rPr>
        <w:t xml:space="preserve"> by learning the design and development of Android applications. As part of this </w:t>
      </w:r>
      <w:r w:rsidR="00D20AFE">
        <w:rPr>
          <w:rFonts w:ascii="Times New Roman" w:hAnsi="Times New Roman" w:cs="Times New Roman"/>
          <w:sz w:val="24"/>
          <w:szCs w:val="24"/>
        </w:rPr>
        <w:t>course,</w:t>
      </w:r>
      <w:r w:rsidR="00BC5B48">
        <w:rPr>
          <w:rFonts w:ascii="Times New Roman" w:hAnsi="Times New Roman" w:cs="Times New Roman"/>
          <w:sz w:val="24"/>
          <w:szCs w:val="24"/>
        </w:rPr>
        <w:t xml:space="preserve"> I </w:t>
      </w:r>
      <w:r w:rsidR="00B8565C">
        <w:rPr>
          <w:rFonts w:ascii="Times New Roman" w:hAnsi="Times New Roman" w:cs="Times New Roman"/>
          <w:sz w:val="24"/>
          <w:szCs w:val="24"/>
        </w:rPr>
        <w:t>must</w:t>
      </w:r>
      <w:r w:rsidR="00BC5B48">
        <w:rPr>
          <w:rFonts w:ascii="Times New Roman" w:hAnsi="Times New Roman" w:cs="Times New Roman"/>
          <w:sz w:val="24"/>
          <w:szCs w:val="24"/>
        </w:rPr>
        <w:t xml:space="preserve"> design and develop a</w:t>
      </w:r>
      <w:r w:rsidR="00B07C77">
        <w:rPr>
          <w:rFonts w:ascii="Times New Roman" w:hAnsi="Times New Roman" w:cs="Times New Roman"/>
          <w:sz w:val="24"/>
          <w:szCs w:val="24"/>
        </w:rPr>
        <w:t>n Android applic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77819F" w14:textId="77777777" w:rsidR="003A6783" w:rsidRPr="003A6783" w:rsidRDefault="003A6783" w:rsidP="003A678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03EBC2E" w14:textId="5A29B367" w:rsidR="00F90FA9" w:rsidRDefault="00F90FA9" w:rsidP="00F90F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Purpose of the project</w:t>
      </w:r>
      <w:r w:rsidR="00B07C77">
        <w:rPr>
          <w:rFonts w:ascii="Times New Roman" w:hAnsi="Times New Roman" w:cs="Times New Roman"/>
          <w:sz w:val="24"/>
          <w:szCs w:val="24"/>
        </w:rPr>
        <w:t>:</w:t>
      </w:r>
    </w:p>
    <w:p w14:paraId="49065AEA" w14:textId="4D11143B" w:rsidR="00B07C77" w:rsidRDefault="001C6CA1" w:rsidP="00B07C7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ject will demonstrate the </w:t>
      </w:r>
      <w:r w:rsidR="00D10A36">
        <w:rPr>
          <w:rFonts w:ascii="Times New Roman" w:hAnsi="Times New Roman" w:cs="Times New Roman"/>
          <w:sz w:val="24"/>
          <w:szCs w:val="24"/>
        </w:rPr>
        <w:t xml:space="preserve">skills learned throughout the course by completing a </w:t>
      </w:r>
      <w:r w:rsidR="00CA48C6">
        <w:rPr>
          <w:rFonts w:ascii="Times New Roman" w:hAnsi="Times New Roman" w:cs="Times New Roman"/>
          <w:sz w:val="24"/>
          <w:szCs w:val="24"/>
        </w:rPr>
        <w:t>working Android application.</w:t>
      </w:r>
    </w:p>
    <w:p w14:paraId="5B43620F" w14:textId="77777777" w:rsidR="003A6783" w:rsidRPr="00B808F3" w:rsidRDefault="003A6783" w:rsidP="00B07C7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97308FC" w14:textId="214CBF45" w:rsidR="00F90FA9" w:rsidRDefault="00F90FA9" w:rsidP="00F90F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Scope of the project</w:t>
      </w:r>
      <w:r w:rsidR="00D20AFE">
        <w:rPr>
          <w:rFonts w:ascii="Times New Roman" w:hAnsi="Times New Roman" w:cs="Times New Roman"/>
          <w:sz w:val="24"/>
          <w:szCs w:val="24"/>
        </w:rPr>
        <w:t>:</w:t>
      </w:r>
    </w:p>
    <w:p w14:paraId="30D0762C" w14:textId="3C5FF9C6" w:rsidR="00D20AFE" w:rsidRPr="00B808F3" w:rsidRDefault="00D20AFE" w:rsidP="00D20AF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quirement for the course is to develop a working </w:t>
      </w:r>
      <w:r w:rsidR="003A6783">
        <w:rPr>
          <w:rFonts w:ascii="Times New Roman" w:hAnsi="Times New Roman" w:cs="Times New Roman"/>
          <w:sz w:val="24"/>
          <w:szCs w:val="24"/>
        </w:rPr>
        <w:t>Android application and demonstrate its use.</w:t>
      </w:r>
      <w:r w:rsidR="00840A9F">
        <w:rPr>
          <w:rFonts w:ascii="Times New Roman" w:hAnsi="Times New Roman" w:cs="Times New Roman"/>
          <w:sz w:val="24"/>
          <w:szCs w:val="24"/>
        </w:rPr>
        <w:t xml:space="preserve"> </w:t>
      </w:r>
      <w:r w:rsidR="005B64B0">
        <w:rPr>
          <w:rFonts w:ascii="Times New Roman" w:hAnsi="Times New Roman" w:cs="Times New Roman"/>
          <w:sz w:val="24"/>
          <w:szCs w:val="24"/>
        </w:rPr>
        <w:t xml:space="preserve">We have </w:t>
      </w:r>
      <w:r w:rsidR="00BB79EA">
        <w:rPr>
          <w:rFonts w:ascii="Times New Roman" w:hAnsi="Times New Roman" w:cs="Times New Roman"/>
          <w:sz w:val="24"/>
          <w:szCs w:val="24"/>
        </w:rPr>
        <w:t>eight</w:t>
      </w:r>
      <w:r w:rsidR="005B64B0">
        <w:rPr>
          <w:rFonts w:ascii="Times New Roman" w:hAnsi="Times New Roman" w:cs="Times New Roman"/>
          <w:sz w:val="24"/>
          <w:szCs w:val="24"/>
        </w:rPr>
        <w:t xml:space="preserve"> weeks to complete the </w:t>
      </w:r>
      <w:r w:rsidR="00BB79EA">
        <w:rPr>
          <w:rFonts w:ascii="Times New Roman" w:hAnsi="Times New Roman" w:cs="Times New Roman"/>
          <w:sz w:val="24"/>
          <w:szCs w:val="24"/>
        </w:rPr>
        <w:t xml:space="preserve">working Android </w:t>
      </w:r>
      <w:r w:rsidR="005B64B0">
        <w:rPr>
          <w:rFonts w:ascii="Times New Roman" w:hAnsi="Times New Roman" w:cs="Times New Roman"/>
          <w:sz w:val="24"/>
          <w:szCs w:val="24"/>
        </w:rPr>
        <w:t>application</w:t>
      </w:r>
      <w:r w:rsidR="00BB79EA">
        <w:rPr>
          <w:rFonts w:ascii="Times New Roman" w:hAnsi="Times New Roman" w:cs="Times New Roman"/>
          <w:sz w:val="24"/>
          <w:szCs w:val="24"/>
        </w:rPr>
        <w:t>.</w:t>
      </w:r>
    </w:p>
    <w:p w14:paraId="2EC63956" w14:textId="77777777" w:rsidR="00F54E53" w:rsidRPr="00B808F3" w:rsidRDefault="00F54E53" w:rsidP="00F54E5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8EB35DC" w14:textId="74EC38FF" w:rsidR="00F90FA9" w:rsidRPr="00B808F3" w:rsidRDefault="00F90FA9" w:rsidP="00F90F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 xml:space="preserve">Project </w:t>
      </w:r>
      <w:r w:rsidR="005829B7" w:rsidRPr="00B808F3">
        <w:rPr>
          <w:rFonts w:ascii="Times New Roman" w:hAnsi="Times New Roman" w:cs="Times New Roman"/>
          <w:sz w:val="24"/>
          <w:szCs w:val="24"/>
        </w:rPr>
        <w:t>Description</w:t>
      </w:r>
    </w:p>
    <w:p w14:paraId="31C66813" w14:textId="3FF658E7" w:rsidR="009875F7" w:rsidRPr="009875F7" w:rsidRDefault="00F90FA9" w:rsidP="009875F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Overview of the project</w:t>
      </w:r>
      <w:r w:rsidR="00FE5CB4">
        <w:rPr>
          <w:rFonts w:ascii="Times New Roman" w:hAnsi="Times New Roman" w:cs="Times New Roman"/>
          <w:sz w:val="24"/>
          <w:szCs w:val="24"/>
        </w:rPr>
        <w:t>:</w:t>
      </w:r>
    </w:p>
    <w:p w14:paraId="787ED4D4" w14:textId="47DDAEE0" w:rsidR="001F2D9C" w:rsidRDefault="001F2D9C" w:rsidP="00340B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40B15">
        <w:rPr>
          <w:rFonts w:ascii="Times New Roman" w:hAnsi="Times New Roman" w:cs="Times New Roman"/>
          <w:sz w:val="24"/>
          <w:szCs w:val="24"/>
        </w:rPr>
        <w:t xml:space="preserve">Android application that will help users keep track of their home maintenance tasks. The application will enable users to create a list of maintenance tasks, set </w:t>
      </w:r>
      <w:r w:rsidR="00B8565C">
        <w:rPr>
          <w:rFonts w:ascii="Times New Roman" w:hAnsi="Times New Roman" w:cs="Times New Roman"/>
          <w:sz w:val="24"/>
          <w:szCs w:val="24"/>
        </w:rPr>
        <w:t>assignment reminder</w:t>
      </w:r>
      <w:r w:rsidRPr="00340B15">
        <w:rPr>
          <w:rFonts w:ascii="Times New Roman" w:hAnsi="Times New Roman" w:cs="Times New Roman"/>
          <w:sz w:val="24"/>
          <w:szCs w:val="24"/>
        </w:rPr>
        <w:t>s, and track completed tasks</w:t>
      </w:r>
      <w:r w:rsidR="00933C13">
        <w:rPr>
          <w:rFonts w:ascii="Times New Roman" w:hAnsi="Times New Roman" w:cs="Times New Roman"/>
          <w:sz w:val="24"/>
          <w:szCs w:val="24"/>
        </w:rPr>
        <w:t>. T</w:t>
      </w:r>
      <w:r w:rsidR="00017E6F" w:rsidRPr="00017E6F">
        <w:rPr>
          <w:rFonts w:ascii="Times New Roman" w:hAnsi="Times New Roman" w:cs="Times New Roman"/>
          <w:sz w:val="24"/>
          <w:szCs w:val="24"/>
        </w:rPr>
        <w:t xml:space="preserve">he dashboard will display the summary of completed </w:t>
      </w:r>
      <w:r w:rsidR="00843F19">
        <w:rPr>
          <w:rFonts w:ascii="Times New Roman" w:hAnsi="Times New Roman" w:cs="Times New Roman"/>
          <w:sz w:val="24"/>
          <w:szCs w:val="24"/>
        </w:rPr>
        <w:t>tasks.</w:t>
      </w:r>
      <w:r w:rsidR="00017E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A2AD31" w14:textId="77777777" w:rsidR="009875F7" w:rsidRPr="00340B15" w:rsidRDefault="009875F7" w:rsidP="00340B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2FFC604" w14:textId="77777777" w:rsidR="00FE5CB4" w:rsidRDefault="00F90FA9" w:rsidP="00FE5CB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Objectives of the projec</w:t>
      </w:r>
      <w:r w:rsidR="009875F7">
        <w:rPr>
          <w:rFonts w:ascii="Times New Roman" w:hAnsi="Times New Roman" w:cs="Times New Roman"/>
          <w:sz w:val="24"/>
          <w:szCs w:val="24"/>
        </w:rPr>
        <w:t>t</w:t>
      </w:r>
      <w:r w:rsidR="00FE5CB4">
        <w:rPr>
          <w:rFonts w:ascii="Times New Roman" w:hAnsi="Times New Roman" w:cs="Times New Roman"/>
          <w:sz w:val="24"/>
          <w:szCs w:val="24"/>
        </w:rPr>
        <w:t>:</w:t>
      </w:r>
    </w:p>
    <w:p w14:paraId="65BAC3C1" w14:textId="4CBB92E9" w:rsidR="009875F7" w:rsidRPr="00FE5CB4" w:rsidRDefault="009875F7" w:rsidP="00B90E6D">
      <w:pPr>
        <w:pStyle w:val="ListParagraph"/>
        <w:tabs>
          <w:tab w:val="left" w:pos="1440"/>
        </w:tabs>
        <w:ind w:left="1440"/>
        <w:rPr>
          <w:rFonts w:ascii="Times New Roman" w:hAnsi="Times New Roman" w:cs="Times New Roman"/>
          <w:sz w:val="24"/>
          <w:szCs w:val="24"/>
        </w:rPr>
      </w:pPr>
      <w:r w:rsidRPr="00FE5CB4">
        <w:rPr>
          <w:rFonts w:ascii="Times New Roman" w:hAnsi="Times New Roman" w:cs="Times New Roman"/>
          <w:sz w:val="24"/>
          <w:szCs w:val="24"/>
        </w:rPr>
        <w:t>By using this app, users will be able to manage their home maintenance tasks more efficiently and effectively.</w:t>
      </w:r>
    </w:p>
    <w:p w14:paraId="124B16EA" w14:textId="77777777" w:rsidR="009875F7" w:rsidRPr="009875F7" w:rsidRDefault="009875F7" w:rsidP="00B90E6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7E3A98" w14:textId="07C90E28" w:rsidR="00F90FA9" w:rsidRDefault="00F90FA9" w:rsidP="00F90F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Target Audience</w:t>
      </w:r>
      <w:r w:rsidR="009062AE">
        <w:rPr>
          <w:rFonts w:ascii="Times New Roman" w:hAnsi="Times New Roman" w:cs="Times New Roman"/>
          <w:sz w:val="24"/>
          <w:szCs w:val="24"/>
        </w:rPr>
        <w:t>:</w:t>
      </w:r>
    </w:p>
    <w:p w14:paraId="34845143" w14:textId="4766B9C2" w:rsidR="009062AE" w:rsidRDefault="009062AE" w:rsidP="009062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arget audience for this application </w:t>
      </w:r>
      <w:r w:rsidR="004763A8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homeowners and property managers looking for a </w:t>
      </w:r>
      <w:r w:rsidR="00840A9F">
        <w:rPr>
          <w:rFonts w:ascii="Times New Roman" w:hAnsi="Times New Roman" w:cs="Times New Roman"/>
          <w:sz w:val="24"/>
          <w:szCs w:val="24"/>
        </w:rPr>
        <w:t>way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7B4442">
        <w:rPr>
          <w:rFonts w:ascii="Times New Roman" w:hAnsi="Times New Roman" w:cs="Times New Roman"/>
          <w:sz w:val="24"/>
          <w:szCs w:val="24"/>
        </w:rPr>
        <w:t>track home maintenance requirements.</w:t>
      </w:r>
    </w:p>
    <w:p w14:paraId="5212F8B5" w14:textId="77777777" w:rsidR="009062AE" w:rsidRPr="00B808F3" w:rsidRDefault="009062AE" w:rsidP="009062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4514175" w14:textId="1A0778B1" w:rsidR="005829B7" w:rsidRDefault="005829B7" w:rsidP="005829B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Benefits of the project</w:t>
      </w:r>
      <w:r w:rsidR="007B4442">
        <w:rPr>
          <w:rFonts w:ascii="Times New Roman" w:hAnsi="Times New Roman" w:cs="Times New Roman"/>
          <w:sz w:val="24"/>
          <w:szCs w:val="24"/>
        </w:rPr>
        <w:t>:</w:t>
      </w:r>
    </w:p>
    <w:p w14:paraId="4738A6BF" w14:textId="15951407" w:rsidR="007B4442" w:rsidRPr="00B808F3" w:rsidRDefault="007B4442" w:rsidP="007B444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pplication </w:t>
      </w:r>
      <w:r w:rsidR="00840A9F">
        <w:rPr>
          <w:rFonts w:ascii="Times New Roman" w:hAnsi="Times New Roman" w:cs="Times New Roman"/>
          <w:sz w:val="24"/>
          <w:szCs w:val="24"/>
        </w:rPr>
        <w:t xml:space="preserve">will provide </w:t>
      </w:r>
      <w:r w:rsidR="00FC0693">
        <w:rPr>
          <w:rFonts w:ascii="Times New Roman" w:hAnsi="Times New Roman" w:cs="Times New Roman"/>
          <w:sz w:val="24"/>
          <w:szCs w:val="24"/>
        </w:rPr>
        <w:t xml:space="preserve">a resource </w:t>
      </w:r>
      <w:r w:rsidR="002C60E5">
        <w:rPr>
          <w:rFonts w:ascii="Times New Roman" w:hAnsi="Times New Roman" w:cs="Times New Roman"/>
          <w:sz w:val="24"/>
          <w:szCs w:val="24"/>
        </w:rPr>
        <w:t>for creating maintenance tasks, setting assignment reminders, and tracking</w:t>
      </w:r>
      <w:r w:rsidR="00FC0693">
        <w:rPr>
          <w:rFonts w:ascii="Times New Roman" w:hAnsi="Times New Roman" w:cs="Times New Roman"/>
          <w:sz w:val="24"/>
          <w:szCs w:val="24"/>
        </w:rPr>
        <w:t xml:space="preserve"> completed statuses.</w:t>
      </w:r>
    </w:p>
    <w:p w14:paraId="5BE87D44" w14:textId="77777777" w:rsidR="00F54E53" w:rsidRPr="00B808F3" w:rsidRDefault="00F54E53" w:rsidP="00F54E5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6B6778A" w14:textId="712FC1B5" w:rsidR="005829B7" w:rsidRPr="00B808F3" w:rsidRDefault="005829B7" w:rsidP="005829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Problem Addressing</w:t>
      </w:r>
    </w:p>
    <w:p w14:paraId="0B3DC17C" w14:textId="48D1D8BD" w:rsidR="005829B7" w:rsidRDefault="00863C8B" w:rsidP="005829B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Hlk130034650"/>
      <w:r w:rsidRPr="00B808F3">
        <w:rPr>
          <w:rFonts w:ascii="Times New Roman" w:hAnsi="Times New Roman" w:cs="Times New Roman"/>
          <w:sz w:val="24"/>
          <w:szCs w:val="24"/>
        </w:rPr>
        <w:t>Identification of the problem</w:t>
      </w:r>
      <w:r w:rsidR="00FC0693">
        <w:rPr>
          <w:rFonts w:ascii="Times New Roman" w:hAnsi="Times New Roman" w:cs="Times New Roman"/>
          <w:sz w:val="24"/>
          <w:szCs w:val="24"/>
        </w:rPr>
        <w:t>:</w:t>
      </w:r>
    </w:p>
    <w:p w14:paraId="5938F8C1" w14:textId="42D13C5F" w:rsidR="00FC0693" w:rsidRDefault="008E2445" w:rsidP="00FC069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d homeownership or property management requires consistent upkeep and maintenance to ensure the house operates </w:t>
      </w:r>
      <w:r w:rsidR="00F62B02">
        <w:rPr>
          <w:rFonts w:ascii="Times New Roman" w:hAnsi="Times New Roman" w:cs="Times New Roman"/>
          <w:sz w:val="24"/>
          <w:szCs w:val="24"/>
        </w:rPr>
        <w:t>appropriate</w:t>
      </w:r>
      <w:r>
        <w:rPr>
          <w:rFonts w:ascii="Times New Roman" w:hAnsi="Times New Roman" w:cs="Times New Roman"/>
          <w:sz w:val="24"/>
          <w:szCs w:val="24"/>
        </w:rPr>
        <w:t xml:space="preserve">ly and </w:t>
      </w:r>
      <w:r w:rsidR="00FD2E23">
        <w:rPr>
          <w:rFonts w:ascii="Times New Roman" w:hAnsi="Times New Roman" w:cs="Times New Roman"/>
          <w:sz w:val="24"/>
          <w:szCs w:val="24"/>
        </w:rPr>
        <w:t xml:space="preserve">lessens the likelihood of material breakdown or equipment </w:t>
      </w:r>
      <w:r w:rsidR="005E07F1">
        <w:rPr>
          <w:rFonts w:ascii="Times New Roman" w:hAnsi="Times New Roman" w:cs="Times New Roman"/>
          <w:sz w:val="24"/>
          <w:szCs w:val="24"/>
        </w:rPr>
        <w:t>malfunctions</w:t>
      </w:r>
      <w:r w:rsidR="00FD2E23">
        <w:rPr>
          <w:rFonts w:ascii="Times New Roman" w:hAnsi="Times New Roman" w:cs="Times New Roman"/>
          <w:sz w:val="24"/>
          <w:szCs w:val="24"/>
        </w:rPr>
        <w:t xml:space="preserve">. This application will help </w:t>
      </w:r>
      <w:r w:rsidR="00FD2E23">
        <w:rPr>
          <w:rFonts w:ascii="Times New Roman" w:hAnsi="Times New Roman" w:cs="Times New Roman"/>
          <w:sz w:val="24"/>
          <w:szCs w:val="24"/>
        </w:rPr>
        <w:lastRenderedPageBreak/>
        <w:t xml:space="preserve">ensure that the </w:t>
      </w:r>
      <w:r w:rsidR="00F62B02">
        <w:rPr>
          <w:rFonts w:ascii="Times New Roman" w:hAnsi="Times New Roman" w:cs="Times New Roman"/>
          <w:sz w:val="24"/>
          <w:szCs w:val="24"/>
        </w:rPr>
        <w:t>necessary</w:t>
      </w:r>
      <w:r w:rsidR="00FD2E23">
        <w:rPr>
          <w:rFonts w:ascii="Times New Roman" w:hAnsi="Times New Roman" w:cs="Times New Roman"/>
          <w:sz w:val="24"/>
          <w:szCs w:val="24"/>
        </w:rPr>
        <w:t xml:space="preserve"> </w:t>
      </w:r>
      <w:r w:rsidR="003F041C">
        <w:rPr>
          <w:rFonts w:ascii="Times New Roman" w:hAnsi="Times New Roman" w:cs="Times New Roman"/>
          <w:sz w:val="24"/>
          <w:szCs w:val="24"/>
        </w:rPr>
        <w:t>car</w:t>
      </w:r>
      <w:r w:rsidR="00FD2E23">
        <w:rPr>
          <w:rFonts w:ascii="Times New Roman" w:hAnsi="Times New Roman" w:cs="Times New Roman"/>
          <w:sz w:val="24"/>
          <w:szCs w:val="24"/>
        </w:rPr>
        <w:t>e is a</w:t>
      </w:r>
      <w:r w:rsidR="003F041C">
        <w:rPr>
          <w:rFonts w:ascii="Times New Roman" w:hAnsi="Times New Roman" w:cs="Times New Roman"/>
          <w:sz w:val="24"/>
          <w:szCs w:val="24"/>
        </w:rPr>
        <w:t>dequately accomplished</w:t>
      </w:r>
      <w:r w:rsidR="00FD2E23">
        <w:rPr>
          <w:rFonts w:ascii="Times New Roman" w:hAnsi="Times New Roman" w:cs="Times New Roman"/>
          <w:sz w:val="24"/>
          <w:szCs w:val="24"/>
        </w:rPr>
        <w:t xml:space="preserve"> to</w:t>
      </w:r>
      <w:r w:rsidR="005E07F1">
        <w:rPr>
          <w:rFonts w:ascii="Times New Roman" w:hAnsi="Times New Roman" w:cs="Times New Roman"/>
          <w:sz w:val="24"/>
          <w:szCs w:val="24"/>
        </w:rPr>
        <w:t xml:space="preserve"> keep the house </w:t>
      </w:r>
      <w:r w:rsidR="003F041C">
        <w:rPr>
          <w:rFonts w:ascii="Times New Roman" w:hAnsi="Times New Roman" w:cs="Times New Roman"/>
          <w:sz w:val="24"/>
          <w:szCs w:val="24"/>
        </w:rPr>
        <w:t>runn</w:t>
      </w:r>
      <w:r w:rsidR="005E07F1">
        <w:rPr>
          <w:rFonts w:ascii="Times New Roman" w:hAnsi="Times New Roman" w:cs="Times New Roman"/>
          <w:sz w:val="24"/>
          <w:szCs w:val="24"/>
        </w:rPr>
        <w:t>ing in the best condition possible.</w:t>
      </w:r>
    </w:p>
    <w:p w14:paraId="68D6E1CE" w14:textId="77777777" w:rsidR="005E07F1" w:rsidRPr="00B808F3" w:rsidRDefault="005E07F1" w:rsidP="00FC069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1082AF7" w14:textId="22812F6F" w:rsidR="005829B7" w:rsidRDefault="00863C8B" w:rsidP="005829B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Cause of the problem</w:t>
      </w:r>
      <w:r w:rsidR="006C1E64">
        <w:rPr>
          <w:rFonts w:ascii="Times New Roman" w:hAnsi="Times New Roman" w:cs="Times New Roman"/>
          <w:sz w:val="24"/>
          <w:szCs w:val="24"/>
        </w:rPr>
        <w:t>:</w:t>
      </w:r>
    </w:p>
    <w:p w14:paraId="5880E769" w14:textId="595E27D9" w:rsidR="006C1E64" w:rsidRDefault="00BB3C4D" w:rsidP="006C1E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many cases</w:t>
      </w:r>
      <w:r w:rsidR="008879C0">
        <w:rPr>
          <w:rFonts w:ascii="Times New Roman" w:hAnsi="Times New Roman" w:cs="Times New Roman"/>
          <w:sz w:val="24"/>
          <w:szCs w:val="24"/>
        </w:rPr>
        <w:t>,</w:t>
      </w:r>
      <w:r w:rsidR="00EC47B8">
        <w:rPr>
          <w:rFonts w:ascii="Times New Roman" w:hAnsi="Times New Roman" w:cs="Times New Roman"/>
          <w:sz w:val="24"/>
          <w:szCs w:val="24"/>
        </w:rPr>
        <w:t xml:space="preserve"> for homeowners</w:t>
      </w:r>
      <w:r w:rsidR="008879C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is a</w:t>
      </w:r>
      <w:r w:rsidR="00EC47B8">
        <w:rPr>
          <w:rFonts w:ascii="Times New Roman" w:hAnsi="Times New Roman" w:cs="Times New Roman"/>
          <w:sz w:val="24"/>
          <w:szCs w:val="24"/>
        </w:rPr>
        <w:t xml:space="preserve"> lack of awareness around the importance of </w:t>
      </w:r>
      <w:r w:rsidR="008879C0">
        <w:rPr>
          <w:rFonts w:ascii="Times New Roman" w:hAnsi="Times New Roman" w:cs="Times New Roman"/>
          <w:sz w:val="24"/>
          <w:szCs w:val="24"/>
        </w:rPr>
        <w:t>specific</w:t>
      </w:r>
      <w:r w:rsidR="00EC47B8">
        <w:rPr>
          <w:rFonts w:ascii="Times New Roman" w:hAnsi="Times New Roman" w:cs="Times New Roman"/>
          <w:sz w:val="24"/>
          <w:szCs w:val="24"/>
        </w:rPr>
        <w:t xml:space="preserve"> tasks</w:t>
      </w:r>
      <w:r w:rsidR="00C60CC4">
        <w:rPr>
          <w:rFonts w:ascii="Times New Roman" w:hAnsi="Times New Roman" w:cs="Times New Roman"/>
          <w:sz w:val="24"/>
          <w:szCs w:val="24"/>
        </w:rPr>
        <w:t xml:space="preserve">. This is especially true for </w:t>
      </w:r>
      <w:r w:rsidR="008879C0">
        <w:rPr>
          <w:rFonts w:ascii="Times New Roman" w:hAnsi="Times New Roman" w:cs="Times New Roman"/>
          <w:sz w:val="24"/>
          <w:szCs w:val="24"/>
        </w:rPr>
        <w:t>function</w:t>
      </w:r>
      <w:r w:rsidR="00C60CC4">
        <w:rPr>
          <w:rFonts w:ascii="Times New Roman" w:hAnsi="Times New Roman" w:cs="Times New Roman"/>
          <w:sz w:val="24"/>
          <w:szCs w:val="24"/>
        </w:rPr>
        <w:t xml:space="preserve">s that are not urgent. Another issue </w:t>
      </w:r>
      <w:r w:rsidR="008879C0">
        <w:rPr>
          <w:rFonts w:ascii="Times New Roman" w:hAnsi="Times New Roman" w:cs="Times New Roman"/>
          <w:sz w:val="24"/>
          <w:szCs w:val="24"/>
        </w:rPr>
        <w:t xml:space="preserve">is that </w:t>
      </w:r>
      <w:r w:rsidR="00A376F8">
        <w:rPr>
          <w:rFonts w:ascii="Times New Roman" w:hAnsi="Times New Roman" w:cs="Times New Roman"/>
          <w:sz w:val="24"/>
          <w:szCs w:val="24"/>
        </w:rPr>
        <w:t>some owners are unaware of the frequency of maintenance required to keep a house in top condition.</w:t>
      </w:r>
    </w:p>
    <w:p w14:paraId="2B32C16F" w14:textId="77777777" w:rsidR="008879C0" w:rsidRPr="00B808F3" w:rsidRDefault="008879C0" w:rsidP="006C1E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4886A33" w14:textId="33A1EA93" w:rsidR="005829B7" w:rsidRDefault="00E14B57" w:rsidP="005829B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Impact of the problem on the target audience</w:t>
      </w:r>
      <w:r w:rsidR="00A376F8">
        <w:rPr>
          <w:rFonts w:ascii="Times New Roman" w:hAnsi="Times New Roman" w:cs="Times New Roman"/>
          <w:sz w:val="24"/>
          <w:szCs w:val="24"/>
        </w:rPr>
        <w:t>:</w:t>
      </w:r>
    </w:p>
    <w:p w14:paraId="331E14A9" w14:textId="1791CF99" w:rsidR="00E36850" w:rsidRDefault="002B7C63" w:rsidP="008879C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ilure to perform certain maintenance ite</w:t>
      </w:r>
      <w:r w:rsidR="008879C0">
        <w:rPr>
          <w:rFonts w:ascii="Times New Roman" w:hAnsi="Times New Roman" w:cs="Times New Roman"/>
          <w:sz w:val="24"/>
          <w:szCs w:val="24"/>
        </w:rPr>
        <w:t>ms</w:t>
      </w:r>
      <w:r>
        <w:rPr>
          <w:rFonts w:ascii="Times New Roman" w:hAnsi="Times New Roman" w:cs="Times New Roman"/>
          <w:sz w:val="24"/>
          <w:szCs w:val="24"/>
        </w:rPr>
        <w:t xml:space="preserve"> could result in unsafe conditions</w:t>
      </w:r>
      <w:r w:rsidR="008879C0">
        <w:rPr>
          <w:rFonts w:ascii="Times New Roman" w:hAnsi="Times New Roman" w:cs="Times New Roman"/>
          <w:sz w:val="24"/>
          <w:szCs w:val="24"/>
        </w:rPr>
        <w:t>, costly repairs, and reduced property value.</w:t>
      </w:r>
    </w:p>
    <w:p w14:paraId="6DCC36C0" w14:textId="77777777" w:rsidR="008879C0" w:rsidRPr="008879C0" w:rsidRDefault="008879C0" w:rsidP="008879C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bookmarkEnd w:id="0"/>
    <w:p w14:paraId="15BF183C" w14:textId="430177A2" w:rsidR="005829B7" w:rsidRPr="00B808F3" w:rsidRDefault="00863C8B" w:rsidP="005829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Platform</w:t>
      </w:r>
    </w:p>
    <w:p w14:paraId="19AD6835" w14:textId="357AD11F" w:rsidR="00863C8B" w:rsidRDefault="00863C8B" w:rsidP="00863C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Selection of platform</w:t>
      </w:r>
      <w:r w:rsidR="00103263">
        <w:rPr>
          <w:rFonts w:ascii="Times New Roman" w:hAnsi="Times New Roman" w:cs="Times New Roman"/>
          <w:sz w:val="24"/>
          <w:szCs w:val="24"/>
        </w:rPr>
        <w:t>:</w:t>
      </w:r>
    </w:p>
    <w:p w14:paraId="22852D2C" w14:textId="1E3A0610" w:rsidR="00103263" w:rsidRDefault="00103263" w:rsidP="0010326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will be developed for the Androi</w:t>
      </w:r>
      <w:r w:rsidR="006A7CAE">
        <w:rPr>
          <w:rFonts w:ascii="Times New Roman" w:hAnsi="Times New Roman" w:cs="Times New Roman"/>
          <w:sz w:val="24"/>
          <w:szCs w:val="24"/>
        </w:rPr>
        <w:t xml:space="preserve">d </w:t>
      </w:r>
      <w:r w:rsidR="006A7CAE" w:rsidRPr="00ED0D06">
        <w:rPr>
          <w:rFonts w:ascii="Times New Roman" w:hAnsi="Times New Roman" w:cs="Times New Roman"/>
          <w:sz w:val="24"/>
          <w:szCs w:val="24"/>
        </w:rPr>
        <w:t>operating system, compatible with smartphones and tablets running Android version 6.0 or higher.</w:t>
      </w:r>
    </w:p>
    <w:p w14:paraId="67EB0704" w14:textId="77777777" w:rsidR="00A42312" w:rsidRPr="00B808F3" w:rsidRDefault="00A42312" w:rsidP="0010326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C836863" w14:textId="33074F02" w:rsidR="00863C8B" w:rsidRDefault="00863C8B" w:rsidP="00863C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Explanation of the platform</w:t>
      </w:r>
      <w:r w:rsidR="006A7CAE">
        <w:rPr>
          <w:rFonts w:ascii="Times New Roman" w:hAnsi="Times New Roman" w:cs="Times New Roman"/>
          <w:sz w:val="24"/>
          <w:szCs w:val="24"/>
        </w:rPr>
        <w:t>:</w:t>
      </w:r>
    </w:p>
    <w:p w14:paraId="46B7C2B7" w14:textId="6A270774" w:rsidR="006A7CAE" w:rsidRDefault="006A7CAE" w:rsidP="006A7C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latform is required for the course</w:t>
      </w:r>
      <w:r w:rsidR="002C60E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version 6.0 and higher is the </w:t>
      </w:r>
      <w:r w:rsidR="00A42312">
        <w:rPr>
          <w:rFonts w:ascii="Times New Roman" w:hAnsi="Times New Roman" w:cs="Times New Roman"/>
          <w:sz w:val="24"/>
          <w:szCs w:val="24"/>
        </w:rPr>
        <w:t>version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C60E5">
        <w:rPr>
          <w:rFonts w:ascii="Times New Roman" w:hAnsi="Times New Roman" w:cs="Times New Roman"/>
          <w:sz w:val="24"/>
          <w:szCs w:val="24"/>
        </w:rPr>
        <w:t>most users suppor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AEBEAD" w14:textId="77777777" w:rsidR="00A42312" w:rsidRPr="00B808F3" w:rsidRDefault="00A42312" w:rsidP="006A7C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8485B1B" w14:textId="7ED5B9F3" w:rsidR="00863C8B" w:rsidRDefault="00863C8B" w:rsidP="00863C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Advantages of the platform</w:t>
      </w:r>
      <w:r w:rsidR="00A42312">
        <w:rPr>
          <w:rFonts w:ascii="Times New Roman" w:hAnsi="Times New Roman" w:cs="Times New Roman"/>
          <w:sz w:val="24"/>
          <w:szCs w:val="24"/>
        </w:rPr>
        <w:t>:</w:t>
      </w:r>
    </w:p>
    <w:p w14:paraId="697906E1" w14:textId="06DF50C4" w:rsidR="00ED6425" w:rsidRPr="001079A5" w:rsidRDefault="005445AC" w:rsidP="001079A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gle offers </w:t>
      </w:r>
      <w:r w:rsidR="00DA0768">
        <w:rPr>
          <w:rFonts w:ascii="Times New Roman" w:hAnsi="Times New Roman" w:cs="Times New Roman"/>
          <w:sz w:val="24"/>
          <w:szCs w:val="24"/>
        </w:rPr>
        <w:t>various</w:t>
      </w:r>
      <w:r w:rsidR="007812F1">
        <w:rPr>
          <w:rFonts w:ascii="Times New Roman" w:hAnsi="Times New Roman" w:cs="Times New Roman"/>
          <w:sz w:val="24"/>
          <w:szCs w:val="24"/>
        </w:rPr>
        <w:t xml:space="preserve"> services that developers can use to build applications. These services </w:t>
      </w:r>
      <w:r w:rsidR="00BA1CD3">
        <w:rPr>
          <w:rFonts w:ascii="Times New Roman" w:hAnsi="Times New Roman" w:cs="Times New Roman"/>
          <w:sz w:val="24"/>
          <w:szCs w:val="24"/>
        </w:rPr>
        <w:t>can help developers get help and support when needed. Google also has a large Androi</w:t>
      </w:r>
      <w:r w:rsidR="00D62155">
        <w:rPr>
          <w:rFonts w:ascii="Times New Roman" w:hAnsi="Times New Roman" w:cs="Times New Roman"/>
          <w:sz w:val="24"/>
          <w:szCs w:val="24"/>
        </w:rPr>
        <w:t xml:space="preserve">d developer community that allows collaboration when </w:t>
      </w:r>
      <w:r w:rsidR="00DA0768">
        <w:rPr>
          <w:rFonts w:ascii="Times New Roman" w:hAnsi="Times New Roman" w:cs="Times New Roman"/>
          <w:sz w:val="24"/>
          <w:szCs w:val="24"/>
        </w:rPr>
        <w:t>requir</w:t>
      </w:r>
      <w:r w:rsidR="00D62155">
        <w:rPr>
          <w:rFonts w:ascii="Times New Roman" w:hAnsi="Times New Roman" w:cs="Times New Roman"/>
          <w:sz w:val="24"/>
          <w:szCs w:val="24"/>
        </w:rPr>
        <w:t>ed.</w:t>
      </w:r>
    </w:p>
    <w:p w14:paraId="0D96EFAA" w14:textId="77777777" w:rsidR="00E36850" w:rsidRPr="00B808F3" w:rsidRDefault="00E36850" w:rsidP="00E3685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F900F9B" w14:textId="7D82D3C8" w:rsidR="00604622" w:rsidRPr="00B808F3" w:rsidRDefault="00604622" w:rsidP="006046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Front/Back End Support</w:t>
      </w:r>
    </w:p>
    <w:p w14:paraId="0B3D9878" w14:textId="75964C8E" w:rsidR="00AC228E" w:rsidRDefault="001077C9" w:rsidP="001077C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1" w:name="_Hlk130566456"/>
      <w:r w:rsidRPr="001077C9">
        <w:rPr>
          <w:rFonts w:ascii="Times New Roman" w:hAnsi="Times New Roman" w:cs="Times New Roman"/>
          <w:sz w:val="24"/>
          <w:szCs w:val="24"/>
        </w:rPr>
        <w:t>Selection of the front-end technology:</w:t>
      </w:r>
    </w:p>
    <w:bookmarkEnd w:id="1"/>
    <w:p w14:paraId="20414FC0" w14:textId="2E194103" w:rsidR="00E62FC0" w:rsidRDefault="00D733A9" w:rsidP="00E62FC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733A9">
        <w:rPr>
          <w:rFonts w:ascii="Times New Roman" w:hAnsi="Times New Roman" w:cs="Times New Roman"/>
          <w:sz w:val="24"/>
          <w:szCs w:val="24"/>
        </w:rPr>
        <w:t>The front</w:t>
      </w:r>
      <w:r w:rsidR="00DA0768">
        <w:rPr>
          <w:rFonts w:ascii="Times New Roman" w:hAnsi="Times New Roman" w:cs="Times New Roman"/>
          <w:sz w:val="24"/>
          <w:szCs w:val="24"/>
        </w:rPr>
        <w:t xml:space="preserve"> </w:t>
      </w:r>
      <w:r w:rsidRPr="00D733A9">
        <w:rPr>
          <w:rFonts w:ascii="Times New Roman" w:hAnsi="Times New Roman" w:cs="Times New Roman"/>
          <w:sz w:val="24"/>
          <w:szCs w:val="24"/>
        </w:rPr>
        <w:t>end of the application will be developed using Java and Android Studio</w:t>
      </w:r>
    </w:p>
    <w:p w14:paraId="5CF1BDCA" w14:textId="58F859C0" w:rsidR="00D733A9" w:rsidRPr="00D733A9" w:rsidRDefault="00D733A9" w:rsidP="00D733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733A9">
        <w:rPr>
          <w:rFonts w:ascii="Times New Roman" w:hAnsi="Times New Roman" w:cs="Times New Roman"/>
          <w:sz w:val="24"/>
          <w:szCs w:val="24"/>
        </w:rPr>
        <w:t xml:space="preserve">Selection of the </w:t>
      </w:r>
      <w:r>
        <w:rPr>
          <w:rFonts w:ascii="Times New Roman" w:hAnsi="Times New Roman" w:cs="Times New Roman"/>
          <w:sz w:val="24"/>
          <w:szCs w:val="24"/>
        </w:rPr>
        <w:t>back</w:t>
      </w:r>
      <w:r w:rsidRPr="00D733A9">
        <w:rPr>
          <w:rFonts w:ascii="Times New Roman" w:hAnsi="Times New Roman" w:cs="Times New Roman"/>
          <w:sz w:val="24"/>
          <w:szCs w:val="24"/>
        </w:rPr>
        <w:t>-end technology:</w:t>
      </w:r>
    </w:p>
    <w:p w14:paraId="0818E739" w14:textId="395E37D7" w:rsidR="001077C9" w:rsidRDefault="00DA0768" w:rsidP="00D733A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ite will support the </w:t>
      </w:r>
      <w:proofErr w:type="gramStart"/>
      <w:r>
        <w:rPr>
          <w:rFonts w:ascii="Times New Roman" w:hAnsi="Times New Roman" w:cs="Times New Roman"/>
          <w:sz w:val="24"/>
          <w:szCs w:val="24"/>
        </w:rPr>
        <w:t>back-e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chnology</w:t>
      </w:r>
    </w:p>
    <w:p w14:paraId="757FE43B" w14:textId="77777777" w:rsidR="00D733A9" w:rsidRPr="001077C9" w:rsidRDefault="00D733A9" w:rsidP="00D733A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8A733D0" w14:textId="60214C63" w:rsidR="00383C92" w:rsidRPr="00B808F3" w:rsidRDefault="00383C92" w:rsidP="00383C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Functionality</w:t>
      </w:r>
    </w:p>
    <w:p w14:paraId="5483235A" w14:textId="5B7BC831" w:rsidR="00383C92" w:rsidRDefault="00383C92" w:rsidP="00383C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List of features and functionalities</w:t>
      </w:r>
    </w:p>
    <w:p w14:paraId="5845D514" w14:textId="77777777" w:rsidR="00D15295" w:rsidRPr="00BF7FDD" w:rsidRDefault="00D15295" w:rsidP="00D1529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t>Create and manage a list of maintenance tasks, including the task name, description, and frequency.</w:t>
      </w:r>
    </w:p>
    <w:p w14:paraId="0A0C54DC" w14:textId="4A60377A" w:rsidR="00D15295" w:rsidRPr="00BF7FDD" w:rsidRDefault="00D15295" w:rsidP="00D1529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t xml:space="preserve">Set </w:t>
      </w:r>
      <w:r w:rsidR="00DA0768">
        <w:rPr>
          <w:rFonts w:ascii="Times New Roman" w:hAnsi="Times New Roman" w:cs="Times New Roman"/>
          <w:sz w:val="24"/>
          <w:szCs w:val="24"/>
        </w:rPr>
        <w:t>assignment reminder</w:t>
      </w:r>
      <w:r w:rsidRPr="00BF7FDD">
        <w:rPr>
          <w:rFonts w:ascii="Times New Roman" w:hAnsi="Times New Roman" w:cs="Times New Roman"/>
          <w:sz w:val="24"/>
          <w:szCs w:val="24"/>
        </w:rPr>
        <w:t>s based on the selected frequency, such as daily, weekly, monthly, or yearly.</w:t>
      </w:r>
    </w:p>
    <w:p w14:paraId="1643EE86" w14:textId="77777777" w:rsidR="00532DB7" w:rsidRDefault="00D15295" w:rsidP="00532DB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lastRenderedPageBreak/>
        <w:t xml:space="preserve">Track completed tasks and </w:t>
      </w:r>
      <w:proofErr w:type="gramStart"/>
      <w:r w:rsidRPr="00BF7FDD">
        <w:rPr>
          <w:rFonts w:ascii="Times New Roman" w:hAnsi="Times New Roman" w:cs="Times New Roman"/>
          <w:sz w:val="24"/>
          <w:szCs w:val="24"/>
        </w:rPr>
        <w:t>provide</w:t>
      </w:r>
      <w:proofErr w:type="gramEnd"/>
      <w:r w:rsidRPr="00BF7FDD">
        <w:rPr>
          <w:rFonts w:ascii="Times New Roman" w:hAnsi="Times New Roman" w:cs="Times New Roman"/>
          <w:sz w:val="24"/>
          <w:szCs w:val="24"/>
        </w:rPr>
        <w:t xml:space="preserve"> a history of </w:t>
      </w:r>
      <w:r w:rsidR="00DA0768">
        <w:rPr>
          <w:rFonts w:ascii="Times New Roman" w:hAnsi="Times New Roman" w:cs="Times New Roman"/>
          <w:sz w:val="24"/>
          <w:szCs w:val="24"/>
        </w:rPr>
        <w:t>task</w:t>
      </w:r>
      <w:r w:rsidRPr="00BF7FDD">
        <w:rPr>
          <w:rFonts w:ascii="Times New Roman" w:hAnsi="Times New Roman" w:cs="Times New Roman"/>
          <w:sz w:val="24"/>
          <w:szCs w:val="24"/>
        </w:rPr>
        <w:t>s completed.</w:t>
      </w:r>
    </w:p>
    <w:p w14:paraId="56DCF279" w14:textId="5F95F0CE" w:rsidR="00D15295" w:rsidRPr="00532DB7" w:rsidRDefault="00D15295" w:rsidP="00532DB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32DB7">
        <w:rPr>
          <w:rFonts w:ascii="Times New Roman" w:hAnsi="Times New Roman" w:cs="Times New Roman"/>
          <w:sz w:val="24"/>
          <w:szCs w:val="24"/>
        </w:rPr>
        <w:t xml:space="preserve">Provide a dashboard showing a summary of </w:t>
      </w:r>
      <w:proofErr w:type="gramStart"/>
      <w:r w:rsidRPr="00532DB7">
        <w:rPr>
          <w:rFonts w:ascii="Times New Roman" w:hAnsi="Times New Roman" w:cs="Times New Roman"/>
          <w:sz w:val="24"/>
          <w:szCs w:val="24"/>
        </w:rPr>
        <w:t>completed</w:t>
      </w:r>
      <w:r w:rsidR="00DA0768" w:rsidRPr="00532DB7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DA0768" w:rsidRPr="00532DB7">
        <w:rPr>
          <w:rFonts w:ascii="Times New Roman" w:hAnsi="Times New Roman" w:cs="Times New Roman"/>
          <w:sz w:val="24"/>
          <w:szCs w:val="24"/>
        </w:rPr>
        <w:t xml:space="preserve"> upcoming</w:t>
      </w:r>
      <w:r w:rsidRPr="00532DB7">
        <w:rPr>
          <w:rFonts w:ascii="Times New Roman" w:hAnsi="Times New Roman" w:cs="Times New Roman"/>
          <w:sz w:val="24"/>
          <w:szCs w:val="24"/>
        </w:rPr>
        <w:t xml:space="preserve">, and </w:t>
      </w:r>
      <w:r w:rsidR="00DA0768" w:rsidRPr="00532DB7">
        <w:rPr>
          <w:rFonts w:ascii="Times New Roman" w:hAnsi="Times New Roman" w:cs="Times New Roman"/>
          <w:sz w:val="24"/>
          <w:szCs w:val="24"/>
        </w:rPr>
        <w:t>overdue tasks</w:t>
      </w:r>
      <w:r w:rsidRPr="00532DB7">
        <w:rPr>
          <w:rFonts w:ascii="Times New Roman" w:hAnsi="Times New Roman" w:cs="Times New Roman"/>
          <w:sz w:val="24"/>
          <w:szCs w:val="24"/>
        </w:rPr>
        <w:t>.</w:t>
      </w:r>
    </w:p>
    <w:p w14:paraId="367C14A2" w14:textId="3BCAFBD1" w:rsidR="00D15295" w:rsidRDefault="00E146CC" w:rsidP="00383C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</w:t>
      </w:r>
      <w:r w:rsidR="0027542A">
        <w:rPr>
          <w:rFonts w:ascii="Times New Roman" w:hAnsi="Times New Roman" w:cs="Times New Roman"/>
          <w:sz w:val="24"/>
          <w:szCs w:val="24"/>
        </w:rPr>
        <w:t xml:space="preserve"> usage:</w:t>
      </w:r>
    </w:p>
    <w:p w14:paraId="3C6E3465" w14:textId="6C95DFAB" w:rsidR="00D15295" w:rsidRPr="00DE1DF9" w:rsidRDefault="00DA0768" w:rsidP="00DE1DF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27542A">
        <w:rPr>
          <w:rFonts w:ascii="Times New Roman" w:hAnsi="Times New Roman" w:cs="Times New Roman"/>
          <w:sz w:val="24"/>
          <w:szCs w:val="24"/>
        </w:rPr>
        <w:t xml:space="preserve">pplication will provide </w:t>
      </w:r>
      <w:r w:rsidR="00DE1DF9">
        <w:rPr>
          <w:rFonts w:ascii="Times New Roman" w:hAnsi="Times New Roman" w:cs="Times New Roman"/>
          <w:sz w:val="24"/>
          <w:szCs w:val="24"/>
        </w:rPr>
        <w:t>pus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E1DF9">
        <w:rPr>
          <w:rFonts w:ascii="Times New Roman" w:hAnsi="Times New Roman" w:cs="Times New Roman"/>
          <w:sz w:val="24"/>
          <w:szCs w:val="24"/>
        </w:rPr>
        <w:t xml:space="preserve">notifications to alert </w:t>
      </w:r>
      <w:r>
        <w:rPr>
          <w:rFonts w:ascii="Times New Roman" w:hAnsi="Times New Roman" w:cs="Times New Roman"/>
          <w:sz w:val="24"/>
          <w:szCs w:val="24"/>
        </w:rPr>
        <w:t>users</w:t>
      </w:r>
      <w:r w:rsidR="00DE1DF9">
        <w:rPr>
          <w:rFonts w:ascii="Times New Roman" w:hAnsi="Times New Roman" w:cs="Times New Roman"/>
          <w:sz w:val="24"/>
          <w:szCs w:val="24"/>
        </w:rPr>
        <w:t xml:space="preserve"> of upcoming and late maintenance requirements. </w:t>
      </w:r>
    </w:p>
    <w:p w14:paraId="2B2CCEE9" w14:textId="77777777" w:rsidR="00D15295" w:rsidRPr="00D15295" w:rsidRDefault="00D15295" w:rsidP="00D15295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31019080" w14:textId="37429CED" w:rsidR="00C55F50" w:rsidRPr="00B808F3" w:rsidRDefault="00C55F50" w:rsidP="00C55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Design (Wireframes)</w:t>
      </w:r>
    </w:p>
    <w:p w14:paraId="5E5AAD15" w14:textId="77777777" w:rsidR="006F6D43" w:rsidRDefault="00C55F50" w:rsidP="006F6D4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Overview of design</w:t>
      </w:r>
    </w:p>
    <w:p w14:paraId="511F022D" w14:textId="78D7DF6F" w:rsidR="00832449" w:rsidRDefault="006F6D43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F6D43">
        <w:rPr>
          <w:rFonts w:ascii="Times New Roman" w:hAnsi="Times New Roman" w:cs="Times New Roman"/>
          <w:sz w:val="24"/>
          <w:szCs w:val="24"/>
        </w:rPr>
        <w:t xml:space="preserve">Home Screen: This </w:t>
      </w:r>
      <w:r w:rsidR="00DA0768">
        <w:rPr>
          <w:rFonts w:ascii="Times New Roman" w:hAnsi="Times New Roman" w:cs="Times New Roman"/>
          <w:sz w:val="24"/>
          <w:szCs w:val="24"/>
        </w:rPr>
        <w:t>will be the first screen</w:t>
      </w:r>
      <w:r w:rsidRPr="006F6D43">
        <w:rPr>
          <w:rFonts w:ascii="Times New Roman" w:hAnsi="Times New Roman" w:cs="Times New Roman"/>
          <w:sz w:val="24"/>
          <w:szCs w:val="24"/>
        </w:rPr>
        <w:t xml:space="preserve"> users will see upon opening the app. It will display the list of maintenance tasks and their status, including completed and overdue tasks.</w:t>
      </w:r>
    </w:p>
    <w:p w14:paraId="0986B9A9" w14:textId="564DF865" w:rsidR="006F6D43" w:rsidRDefault="00C1315D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List</w:t>
      </w:r>
      <w:r w:rsidR="006F6D43" w:rsidRPr="006F6D43">
        <w:rPr>
          <w:rFonts w:ascii="Times New Roman" w:hAnsi="Times New Roman" w:cs="Times New Roman"/>
          <w:sz w:val="24"/>
          <w:szCs w:val="24"/>
        </w:rPr>
        <w:t xml:space="preserve">: This screen will allow users to </w:t>
      </w:r>
      <w:r>
        <w:rPr>
          <w:rFonts w:ascii="Times New Roman" w:hAnsi="Times New Roman" w:cs="Times New Roman"/>
          <w:sz w:val="24"/>
          <w:szCs w:val="24"/>
        </w:rPr>
        <w:t>view</w:t>
      </w:r>
      <w:r w:rsidR="006F6D43" w:rsidRPr="006F6D43">
        <w:rPr>
          <w:rFonts w:ascii="Times New Roman" w:hAnsi="Times New Roman" w:cs="Times New Roman"/>
          <w:sz w:val="24"/>
          <w:szCs w:val="24"/>
        </w:rPr>
        <w:t xml:space="preserve"> an existing task i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onth</w:t>
      </w:r>
      <w:r w:rsidR="006F6D43" w:rsidRPr="006F6D43">
        <w:rPr>
          <w:rFonts w:ascii="Times New Roman" w:hAnsi="Times New Roman" w:cs="Times New Roman"/>
          <w:sz w:val="24"/>
          <w:szCs w:val="24"/>
        </w:rPr>
        <w:t>the</w:t>
      </w:r>
      <w:proofErr w:type="spellEnd"/>
      <w:proofErr w:type="gramEnd"/>
      <w:r w:rsidR="006F6D43" w:rsidRPr="006F6D43">
        <w:rPr>
          <w:rFonts w:ascii="Times New Roman" w:hAnsi="Times New Roman" w:cs="Times New Roman"/>
          <w:sz w:val="24"/>
          <w:szCs w:val="24"/>
        </w:rPr>
        <w:t xml:space="preserve"> list. </w:t>
      </w:r>
      <w:r w:rsidR="00DA0768">
        <w:rPr>
          <w:rFonts w:ascii="Times New Roman" w:hAnsi="Times New Roman" w:cs="Times New Roman"/>
          <w:sz w:val="24"/>
          <w:szCs w:val="24"/>
        </w:rPr>
        <w:t>For example, u</w:t>
      </w:r>
      <w:r w:rsidR="006F6D43" w:rsidRPr="006F6D43">
        <w:rPr>
          <w:rFonts w:ascii="Times New Roman" w:hAnsi="Times New Roman" w:cs="Times New Roman"/>
          <w:sz w:val="24"/>
          <w:szCs w:val="24"/>
        </w:rPr>
        <w:t xml:space="preserve">sers can </w:t>
      </w:r>
      <w:r>
        <w:rPr>
          <w:rFonts w:ascii="Times New Roman" w:hAnsi="Times New Roman" w:cs="Times New Roman"/>
          <w:sz w:val="24"/>
          <w:szCs w:val="24"/>
        </w:rPr>
        <w:t>see the required maintenance for the week</w:t>
      </w:r>
      <w:r w:rsidR="00D52BA5">
        <w:rPr>
          <w:rFonts w:ascii="Times New Roman" w:hAnsi="Times New Roman" w:cs="Times New Roman"/>
          <w:sz w:val="24"/>
          <w:szCs w:val="24"/>
        </w:rPr>
        <w:t>/month/</w:t>
      </w:r>
      <w:proofErr w:type="gramStart"/>
      <w:r w:rsidR="00D52BA5">
        <w:rPr>
          <w:rFonts w:ascii="Times New Roman" w:hAnsi="Times New Roman" w:cs="Times New Roman"/>
          <w:sz w:val="24"/>
          <w:szCs w:val="24"/>
        </w:rPr>
        <w:t>year</w:t>
      </w:r>
      <w:proofErr w:type="gramEnd"/>
    </w:p>
    <w:p w14:paraId="7D69103E" w14:textId="4971AFAA" w:rsidR="006F6D43" w:rsidRDefault="00D52BA5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Task</w:t>
      </w:r>
      <w:r w:rsidR="00C91F61" w:rsidRPr="00C91F61">
        <w:rPr>
          <w:rFonts w:ascii="Times New Roman" w:hAnsi="Times New Roman" w:cs="Times New Roman"/>
          <w:sz w:val="24"/>
          <w:szCs w:val="24"/>
        </w:rPr>
        <w:t>: This screen will display the details of a selected task, including the task name, description, frequency, and notes/images attached to it</w:t>
      </w:r>
    </w:p>
    <w:p w14:paraId="6746A403" w14:textId="1F556CCF" w:rsidR="00C91F61" w:rsidRDefault="00D52BA5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gram Screen</w:t>
      </w:r>
      <w:r w:rsidR="00C91F61" w:rsidRPr="00C91F61">
        <w:rPr>
          <w:rFonts w:ascii="Times New Roman" w:hAnsi="Times New Roman" w:cs="Times New Roman"/>
          <w:sz w:val="24"/>
          <w:szCs w:val="24"/>
        </w:rPr>
        <w:t xml:space="preserve">: This screen will display </w:t>
      </w:r>
      <w:r w:rsidR="009A7570">
        <w:rPr>
          <w:rFonts w:ascii="Times New Roman" w:hAnsi="Times New Roman" w:cs="Times New Roman"/>
          <w:sz w:val="24"/>
          <w:szCs w:val="24"/>
        </w:rPr>
        <w:t>mainte</w:t>
      </w:r>
      <w:r w:rsidR="00306E45">
        <w:rPr>
          <w:rFonts w:ascii="Times New Roman" w:hAnsi="Times New Roman" w:cs="Times New Roman"/>
          <w:sz w:val="24"/>
          <w:szCs w:val="24"/>
        </w:rPr>
        <w:t xml:space="preserve">nance </w:t>
      </w:r>
      <w:proofErr w:type="gramStart"/>
      <w:r w:rsidR="00306E45">
        <w:rPr>
          <w:rFonts w:ascii="Times New Roman" w:hAnsi="Times New Roman" w:cs="Times New Roman"/>
          <w:sz w:val="24"/>
          <w:szCs w:val="24"/>
        </w:rPr>
        <w:t>diagrams</w:t>
      </w:r>
      <w:proofErr w:type="gramEnd"/>
    </w:p>
    <w:p w14:paraId="7250E10B" w14:textId="26045DCD" w:rsidR="00C91F61" w:rsidRDefault="00306E45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enance Log</w:t>
      </w:r>
      <w:r w:rsidR="00C91F61" w:rsidRPr="00C91F61">
        <w:rPr>
          <w:rFonts w:ascii="Times New Roman" w:hAnsi="Times New Roman" w:cs="Times New Roman"/>
          <w:sz w:val="24"/>
          <w:szCs w:val="24"/>
        </w:rPr>
        <w:t xml:space="preserve">: This screen will </w:t>
      </w:r>
      <w:r w:rsidR="00DA0768">
        <w:rPr>
          <w:rFonts w:ascii="Times New Roman" w:hAnsi="Times New Roman" w:cs="Times New Roman"/>
          <w:sz w:val="24"/>
          <w:szCs w:val="24"/>
        </w:rPr>
        <w:t>summarize completed tasks, upcoming tasks, and overdue tasks</w:t>
      </w:r>
      <w:r w:rsidR="00B35801" w:rsidRPr="00C91F61">
        <w:rPr>
          <w:rFonts w:ascii="Times New Roman" w:hAnsi="Times New Roman" w:cs="Times New Roman"/>
          <w:sz w:val="24"/>
          <w:szCs w:val="24"/>
        </w:rPr>
        <w:t>.</w:t>
      </w:r>
    </w:p>
    <w:p w14:paraId="216A0B42" w14:textId="77777777" w:rsidR="00011C6E" w:rsidRDefault="00011C6E" w:rsidP="00011C6E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0B632C2F" w14:textId="5B167BE9" w:rsidR="00011C6E" w:rsidRDefault="00A844B7" w:rsidP="00011C6E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re Frame:</w:t>
      </w:r>
    </w:p>
    <w:p w14:paraId="027569C5" w14:textId="31D49A91" w:rsidR="00011C6E" w:rsidRPr="006F6D43" w:rsidRDefault="00011C6E" w:rsidP="00011C6E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3A86F7" wp14:editId="44749BD6">
            <wp:extent cx="3657600" cy="3204308"/>
            <wp:effectExtent l="0" t="0" r="0" b="0"/>
            <wp:docPr id="6940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08315" name="Picture 6940831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1200" cy="321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21BBD" w14:textId="77777777" w:rsidR="00575E9E" w:rsidRPr="00575E9E" w:rsidRDefault="00575E9E" w:rsidP="00575E9E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4844D4A7" w14:textId="177054D9" w:rsidR="00C55F50" w:rsidRPr="00B808F3" w:rsidRDefault="00C55F50" w:rsidP="00C55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lastRenderedPageBreak/>
        <w:t>Conclusion</w:t>
      </w:r>
    </w:p>
    <w:p w14:paraId="30D58257" w14:textId="17E4EB12" w:rsidR="00C55F50" w:rsidRDefault="00C55F50" w:rsidP="00C55F5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 xml:space="preserve">Recap of </w:t>
      </w:r>
      <w:r w:rsidR="00DA0768">
        <w:rPr>
          <w:rFonts w:ascii="Times New Roman" w:hAnsi="Times New Roman" w:cs="Times New Roman"/>
          <w:sz w:val="24"/>
          <w:szCs w:val="24"/>
        </w:rPr>
        <w:t xml:space="preserve">the </w:t>
      </w:r>
      <w:r w:rsidRPr="00B808F3">
        <w:rPr>
          <w:rFonts w:ascii="Times New Roman" w:hAnsi="Times New Roman" w:cs="Times New Roman"/>
          <w:sz w:val="24"/>
          <w:szCs w:val="24"/>
        </w:rPr>
        <w:t>project</w:t>
      </w:r>
      <w:r w:rsidR="002811FC">
        <w:rPr>
          <w:rFonts w:ascii="Times New Roman" w:hAnsi="Times New Roman" w:cs="Times New Roman"/>
          <w:sz w:val="24"/>
          <w:szCs w:val="24"/>
        </w:rPr>
        <w:t>:</w:t>
      </w:r>
    </w:p>
    <w:p w14:paraId="59F52503" w14:textId="5C3E497E" w:rsidR="002811FC" w:rsidRPr="00B808F3" w:rsidRDefault="002811FC" w:rsidP="002811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2811FC">
        <w:rPr>
          <w:rFonts w:ascii="Times New Roman" w:hAnsi="Times New Roman" w:cs="Times New Roman"/>
          <w:sz w:val="24"/>
          <w:szCs w:val="24"/>
        </w:rPr>
        <w:t xml:space="preserve">he application will have a simple and user-friendly design, making it easy for users to manage their home maintenance tasks efficiently and </w:t>
      </w:r>
      <w:r w:rsidR="00B35801" w:rsidRPr="002811FC">
        <w:rPr>
          <w:rFonts w:ascii="Times New Roman" w:hAnsi="Times New Roman" w:cs="Times New Roman"/>
          <w:sz w:val="24"/>
          <w:szCs w:val="24"/>
        </w:rPr>
        <w:t>effectively.</w:t>
      </w:r>
    </w:p>
    <w:p w14:paraId="5D092E7C" w14:textId="3C0A2FFF" w:rsidR="00C55F50" w:rsidRDefault="00C55F50" w:rsidP="00C55F5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Future developments and enhancements</w:t>
      </w:r>
      <w:r w:rsidR="002811FC">
        <w:rPr>
          <w:rFonts w:ascii="Times New Roman" w:hAnsi="Times New Roman" w:cs="Times New Roman"/>
          <w:sz w:val="24"/>
          <w:szCs w:val="24"/>
        </w:rPr>
        <w:t>:</w:t>
      </w:r>
    </w:p>
    <w:p w14:paraId="09F64D8A" w14:textId="263E2CD6" w:rsidR="002811FC" w:rsidRPr="00B35801" w:rsidRDefault="002811FC" w:rsidP="00B3580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cross-platform scheduling</w:t>
      </w:r>
    </w:p>
    <w:p w14:paraId="281693EA" w14:textId="77777777" w:rsidR="00E36850" w:rsidRPr="00B808F3" w:rsidRDefault="00E36850" w:rsidP="00E3685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D3DE9BA" w14:textId="493794D9" w:rsidR="00C55F50" w:rsidRPr="00B808F3" w:rsidRDefault="00C55F50" w:rsidP="00C55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References</w:t>
      </w:r>
    </w:p>
    <w:p w14:paraId="26C21A90" w14:textId="0F87E448" w:rsidR="00C55F50" w:rsidRDefault="00C55F50" w:rsidP="00C55F5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 xml:space="preserve">List of sources used in the </w:t>
      </w:r>
      <w:proofErr w:type="gramStart"/>
      <w:r w:rsidRPr="00B808F3">
        <w:rPr>
          <w:rFonts w:ascii="Times New Roman" w:hAnsi="Times New Roman" w:cs="Times New Roman"/>
          <w:sz w:val="24"/>
          <w:szCs w:val="24"/>
        </w:rPr>
        <w:t>report</w:t>
      </w:r>
      <w:proofErr w:type="gramEnd"/>
    </w:p>
    <w:p w14:paraId="5F1460A7" w14:textId="22F4076B" w:rsidR="005D752A" w:rsidRDefault="00A74125" w:rsidP="005D752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74125">
        <w:rPr>
          <w:rFonts w:ascii="Times New Roman" w:hAnsi="Times New Roman" w:cs="Times New Roman"/>
          <w:i/>
          <w:iCs/>
          <w:sz w:val="24"/>
          <w:szCs w:val="24"/>
        </w:rPr>
        <w:t>Android Studio &amp; App Tools</w:t>
      </w:r>
      <w:r>
        <w:rPr>
          <w:rFonts w:ascii="Times New Roman" w:hAnsi="Times New Roman" w:cs="Times New Roman"/>
          <w:sz w:val="24"/>
          <w:szCs w:val="24"/>
        </w:rPr>
        <w:t xml:space="preserve"> Android Developers</w:t>
      </w:r>
    </w:p>
    <w:p w14:paraId="2DC56941" w14:textId="16417D9F" w:rsidR="00A74125" w:rsidRDefault="00275DD1" w:rsidP="005D752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m.io</w:t>
      </w:r>
    </w:p>
    <w:p w14:paraId="0B724AEF" w14:textId="30CE571B" w:rsidR="008F4457" w:rsidRPr="00B808F3" w:rsidRDefault="007A2034" w:rsidP="005D752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ace Technologies</w:t>
      </w:r>
      <w:r w:rsidR="00541798">
        <w:rPr>
          <w:rFonts w:ascii="Times New Roman" w:hAnsi="Times New Roman" w:cs="Times New Roman"/>
          <w:sz w:val="24"/>
          <w:szCs w:val="24"/>
        </w:rPr>
        <w:t>.com</w:t>
      </w:r>
      <w:r w:rsidR="00541798" w:rsidRPr="007A20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CE96F5" w14:textId="77777777" w:rsidR="00B47D14" w:rsidRDefault="00C55F50" w:rsidP="00B47D1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Citations for each source</w:t>
      </w:r>
    </w:p>
    <w:p w14:paraId="7C615CEA" w14:textId="77777777" w:rsidR="001972E3" w:rsidRPr="001972E3" w:rsidRDefault="00B47D14" w:rsidP="001972E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7D14">
        <w:rPr>
          <w:i/>
          <w:iCs/>
        </w:rPr>
        <w:t>Android Studio &amp; App Tools</w:t>
      </w:r>
      <w:r>
        <w:t xml:space="preserve">. Android Developers. (n.d.). Retrieved April 14, 2023, from </w:t>
      </w:r>
      <w:proofErr w:type="gramStart"/>
      <w:r>
        <w:t>https://developer.android.com/studio?gclid=CjwKCAjw8-OhBhB5EiwADyoY1WD1peYxKDZ1HK5ZVV5tx4vLe7amHLG-RUY1M4g5NoYlRdH8mCEUvhoC_H4QAvD_BwE&amp;gclsrc=aw.ds</w:t>
      </w:r>
      <w:proofErr w:type="gramEnd"/>
      <w:r>
        <w:t xml:space="preserve"> </w:t>
      </w:r>
    </w:p>
    <w:p w14:paraId="065B4F12" w14:textId="77777777" w:rsidR="0027099A" w:rsidRPr="0027099A" w:rsidRDefault="001972E3" w:rsidP="0027099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t xml:space="preserve">MongoDB. (n.d.). </w:t>
      </w:r>
      <w:r w:rsidRPr="001972E3">
        <w:rPr>
          <w:i/>
          <w:iCs/>
        </w:rPr>
        <w:t>How to build an Android app</w:t>
      </w:r>
      <w:r>
        <w:t xml:space="preserve">. Realm.io. Retrieved April 14, 2023, from https://realm.io/building-android-app/ </w:t>
      </w:r>
    </w:p>
    <w:p w14:paraId="6947FF7C" w14:textId="6D919DB0" w:rsidR="0027099A" w:rsidRPr="0027099A" w:rsidRDefault="0027099A" w:rsidP="0027099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t xml:space="preserve">Patel, B. (2023, April 6). </w:t>
      </w:r>
      <w:r w:rsidRPr="0027099A">
        <w:rPr>
          <w:i/>
          <w:iCs/>
        </w:rPr>
        <w:t xml:space="preserve">How to build an Android app in 2023 [8 steps guide + </w:t>
      </w:r>
      <w:proofErr w:type="spellStart"/>
      <w:r w:rsidRPr="0027099A">
        <w:rPr>
          <w:i/>
          <w:iCs/>
        </w:rPr>
        <w:t>faqs</w:t>
      </w:r>
      <w:proofErr w:type="spellEnd"/>
      <w:r w:rsidRPr="0027099A">
        <w:rPr>
          <w:i/>
          <w:iCs/>
        </w:rPr>
        <w:t>]</w:t>
      </w:r>
      <w:r>
        <w:t xml:space="preserve">. How To Build an Android Appl. Retrieved April 14, 2023, from https://www.spaceotechnologies.com/blog/how-to-build-an-android-app/ </w:t>
      </w:r>
    </w:p>
    <w:p w14:paraId="3B54B31B" w14:textId="77777777" w:rsidR="00B47D14" w:rsidRDefault="00B47D14" w:rsidP="0027099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5D9C1675" w14:textId="77777777" w:rsidR="00FC5449" w:rsidRDefault="00FC5449" w:rsidP="00FC5449">
      <w:pPr>
        <w:rPr>
          <w:rFonts w:ascii="Times New Roman" w:hAnsi="Times New Roman" w:cs="Times New Roman"/>
          <w:sz w:val="24"/>
          <w:szCs w:val="24"/>
        </w:rPr>
      </w:pPr>
    </w:p>
    <w:p w14:paraId="53B22ED3" w14:textId="55E618E7" w:rsidR="00FC5449" w:rsidRDefault="00FC5449" w:rsidP="00FC54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Wiki Link</w:t>
      </w:r>
    </w:p>
    <w:p w14:paraId="3F36C560" w14:textId="3F23E3E6" w:rsidR="00FC5449" w:rsidRPr="00FC5449" w:rsidRDefault="00FC5449" w:rsidP="00FC5449">
      <w:pPr>
        <w:rPr>
          <w:rFonts w:ascii="Times New Roman" w:hAnsi="Times New Roman" w:cs="Times New Roman"/>
          <w:sz w:val="24"/>
          <w:szCs w:val="24"/>
        </w:rPr>
      </w:pPr>
      <w:r w:rsidRPr="00FC5449">
        <w:rPr>
          <w:rFonts w:ascii="Times New Roman" w:hAnsi="Times New Roman" w:cs="Times New Roman"/>
          <w:sz w:val="24"/>
          <w:szCs w:val="24"/>
        </w:rPr>
        <w:t>https://github.com/armstrongd712/hello-world/wiki/COM-437-Mobile-Applications-Android-Application-Project</w:t>
      </w:r>
    </w:p>
    <w:p w14:paraId="26C8B1D5" w14:textId="77777777" w:rsidR="00C55F50" w:rsidRDefault="00C55F50" w:rsidP="00C55F50">
      <w:pPr>
        <w:pStyle w:val="ListParagraph"/>
        <w:ind w:left="1440"/>
      </w:pPr>
    </w:p>
    <w:p w14:paraId="09541E9E" w14:textId="77777777" w:rsidR="00AF6633" w:rsidRDefault="00AF6633" w:rsidP="00C55F50">
      <w:pPr>
        <w:pStyle w:val="ListParagraph"/>
        <w:ind w:left="1440"/>
      </w:pPr>
    </w:p>
    <w:p w14:paraId="74628719" w14:textId="77777777" w:rsidR="00863C8B" w:rsidRDefault="00863C8B" w:rsidP="00863C8B">
      <w:pPr>
        <w:pStyle w:val="ListParagraph"/>
        <w:ind w:left="1440"/>
      </w:pPr>
    </w:p>
    <w:sectPr w:rsidR="00863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A21D0"/>
    <w:multiLevelType w:val="hybridMultilevel"/>
    <w:tmpl w:val="69B828A8"/>
    <w:lvl w:ilvl="0" w:tplc="7F3E03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0910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NjAwMDIzMzE1MDNV0lEKTi0uzszPAykwqQUAzYueCCwAAAA="/>
  </w:docVars>
  <w:rsids>
    <w:rsidRoot w:val="00C10734"/>
    <w:rsid w:val="00011C6E"/>
    <w:rsid w:val="00017E6F"/>
    <w:rsid w:val="000B1EDD"/>
    <w:rsid w:val="000B3EDA"/>
    <w:rsid w:val="00103263"/>
    <w:rsid w:val="001077C9"/>
    <w:rsid w:val="001079A5"/>
    <w:rsid w:val="00132B2A"/>
    <w:rsid w:val="001972E3"/>
    <w:rsid w:val="001C6CA1"/>
    <w:rsid w:val="001F2D9C"/>
    <w:rsid w:val="00262D61"/>
    <w:rsid w:val="0027099A"/>
    <w:rsid w:val="0027542A"/>
    <w:rsid w:val="00275DD1"/>
    <w:rsid w:val="002811FC"/>
    <w:rsid w:val="002B7C63"/>
    <w:rsid w:val="002C60E5"/>
    <w:rsid w:val="00306E45"/>
    <w:rsid w:val="003204BE"/>
    <w:rsid w:val="00340B15"/>
    <w:rsid w:val="003476CA"/>
    <w:rsid w:val="00383C92"/>
    <w:rsid w:val="003A6783"/>
    <w:rsid w:val="003F041C"/>
    <w:rsid w:val="004763A8"/>
    <w:rsid w:val="00532DB7"/>
    <w:rsid w:val="00541798"/>
    <w:rsid w:val="005445AC"/>
    <w:rsid w:val="00575E9E"/>
    <w:rsid w:val="005829B7"/>
    <w:rsid w:val="005B64B0"/>
    <w:rsid w:val="005C64C4"/>
    <w:rsid w:val="005D752A"/>
    <w:rsid w:val="005E07F1"/>
    <w:rsid w:val="005F3D4E"/>
    <w:rsid w:val="00604622"/>
    <w:rsid w:val="00624B02"/>
    <w:rsid w:val="00664C56"/>
    <w:rsid w:val="006A7CAE"/>
    <w:rsid w:val="006C1439"/>
    <w:rsid w:val="006C1E64"/>
    <w:rsid w:val="006F6D43"/>
    <w:rsid w:val="007812F1"/>
    <w:rsid w:val="007A0459"/>
    <w:rsid w:val="007A2034"/>
    <w:rsid w:val="007B4442"/>
    <w:rsid w:val="00832449"/>
    <w:rsid w:val="00840A9F"/>
    <w:rsid w:val="00843F19"/>
    <w:rsid w:val="00863C8B"/>
    <w:rsid w:val="008879C0"/>
    <w:rsid w:val="008E2445"/>
    <w:rsid w:val="008F4457"/>
    <w:rsid w:val="009062AE"/>
    <w:rsid w:val="00933C13"/>
    <w:rsid w:val="009875F7"/>
    <w:rsid w:val="009A7570"/>
    <w:rsid w:val="00A376F8"/>
    <w:rsid w:val="00A42312"/>
    <w:rsid w:val="00A74125"/>
    <w:rsid w:val="00A844B7"/>
    <w:rsid w:val="00AC228E"/>
    <w:rsid w:val="00AF6633"/>
    <w:rsid w:val="00B07C77"/>
    <w:rsid w:val="00B35801"/>
    <w:rsid w:val="00B47D14"/>
    <w:rsid w:val="00B808F3"/>
    <w:rsid w:val="00B8565C"/>
    <w:rsid w:val="00B90E6D"/>
    <w:rsid w:val="00BA1CD3"/>
    <w:rsid w:val="00BB3C4D"/>
    <w:rsid w:val="00BB79EA"/>
    <w:rsid w:val="00BC5B48"/>
    <w:rsid w:val="00BF7FDD"/>
    <w:rsid w:val="00C10734"/>
    <w:rsid w:val="00C1315D"/>
    <w:rsid w:val="00C55F50"/>
    <w:rsid w:val="00C60CC4"/>
    <w:rsid w:val="00C91F61"/>
    <w:rsid w:val="00CA48C6"/>
    <w:rsid w:val="00D03097"/>
    <w:rsid w:val="00D10A36"/>
    <w:rsid w:val="00D15295"/>
    <w:rsid w:val="00D20AFE"/>
    <w:rsid w:val="00D52BA5"/>
    <w:rsid w:val="00D62155"/>
    <w:rsid w:val="00D643B4"/>
    <w:rsid w:val="00D733A9"/>
    <w:rsid w:val="00DA0768"/>
    <w:rsid w:val="00DC5AEB"/>
    <w:rsid w:val="00DE1DF9"/>
    <w:rsid w:val="00E05297"/>
    <w:rsid w:val="00E12C6F"/>
    <w:rsid w:val="00E146CC"/>
    <w:rsid w:val="00E14B57"/>
    <w:rsid w:val="00E36850"/>
    <w:rsid w:val="00E62FC0"/>
    <w:rsid w:val="00EC47B8"/>
    <w:rsid w:val="00ED1E14"/>
    <w:rsid w:val="00ED6425"/>
    <w:rsid w:val="00F542F6"/>
    <w:rsid w:val="00F54E53"/>
    <w:rsid w:val="00F62B02"/>
    <w:rsid w:val="00F90FA9"/>
    <w:rsid w:val="00FC0693"/>
    <w:rsid w:val="00FC5449"/>
    <w:rsid w:val="00FD2E23"/>
    <w:rsid w:val="00FE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DF39E"/>
  <w15:chartTrackingRefBased/>
  <w15:docId w15:val="{996C17C2-7432-42D2-90F7-BF4072FE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FA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47D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5</Pages>
  <Words>820</Words>
  <Characters>4674</Characters>
  <Application>Microsoft Office Word</Application>
  <DocSecurity>0</DocSecurity>
  <Lines>38</Lines>
  <Paragraphs>10</Paragraphs>
  <ScaleCrop>false</ScaleCrop>
  <Company/>
  <LinksUpToDate>false</LinksUpToDate>
  <CharactersWithSpaces>5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Armstrong</dc:creator>
  <cp:keywords/>
  <dc:description/>
  <cp:lastModifiedBy>Dustin Armstrong</cp:lastModifiedBy>
  <cp:revision>108</cp:revision>
  <dcterms:created xsi:type="dcterms:W3CDTF">2023-03-18T16:20:00Z</dcterms:created>
  <dcterms:modified xsi:type="dcterms:W3CDTF">2023-04-15T02:18:00Z</dcterms:modified>
</cp:coreProperties>
</file>